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C5AFD" w:rsidRDefault="000C5AFD" w:rsidP="000C5AFD">
      <w:pPr>
        <w:pStyle w:val="Default"/>
      </w:pPr>
    </w:p>
    <w:p w:rsidR="000C5AFD" w:rsidRDefault="000C5AFD" w:rsidP="000C5AFD"/>
    <w:p w:rsidR="000C5AFD" w:rsidRDefault="000C5AFD" w:rsidP="000C5AFD">
      <w:pPr>
        <w:pStyle w:val="Default"/>
      </w:pPr>
    </w:p>
    <w:p w:rsidR="000C5AFD" w:rsidRDefault="000C5AFD" w:rsidP="000C5AFD">
      <w:r>
        <w:t xml:space="preserve"> Within the section you should provide an explanation of what code you wrote and where you put it, with reasons for this.</w:t>
      </w:r>
    </w:p>
    <w:p w:rsidR="000C5AFD" w:rsidRDefault="000C5AFD" w:rsidP="000C5AFD">
      <w:r>
        <w:t>+ outputs from each of the tasks</w:t>
      </w:r>
    </w:p>
    <w:p w:rsidR="000C5AFD" w:rsidRDefault="000C5AFD" w:rsidP="000C5AFD">
      <w:r>
        <w:t>+ code for that task</w:t>
      </w:r>
    </w:p>
    <w:p w:rsidR="0083093E" w:rsidRDefault="000C5AFD" w:rsidP="000C5AFD">
      <w:pPr>
        <w:pStyle w:val="Heading1"/>
      </w:pPr>
      <w:r>
        <w:t>TASK 1</w:t>
      </w:r>
    </w:p>
    <w:p w:rsidR="000C5AFD" w:rsidRDefault="009A1643" w:rsidP="009A1643">
      <w:pPr>
        <w:pStyle w:val="ListParagraph"/>
        <w:numPr>
          <w:ilvl w:val="0"/>
          <w:numId w:val="1"/>
        </w:numPr>
      </w:pPr>
      <w:r>
        <w:t>Create a random elevation</w:t>
      </w:r>
    </w:p>
    <w:p w:rsidR="009A1643" w:rsidRDefault="009A1643" w:rsidP="009A1643">
      <w:pPr>
        <w:pStyle w:val="ListParagraph"/>
        <w:numPr>
          <w:ilvl w:val="0"/>
          <w:numId w:val="1"/>
        </w:numPr>
      </w:pPr>
      <w:r>
        <w:t>Create a random precipitation raster</w:t>
      </w:r>
    </w:p>
    <w:p w:rsidR="009A1643" w:rsidRDefault="009A1643" w:rsidP="009A1643">
      <w:pPr>
        <w:pStyle w:val="ListParagraph"/>
        <w:numPr>
          <w:ilvl w:val="0"/>
          <w:numId w:val="1"/>
        </w:numPr>
      </w:pPr>
      <w:r>
        <w:t>Calculate the flow</w:t>
      </w:r>
    </w:p>
    <w:p w:rsidR="009A1643" w:rsidRDefault="009A1643" w:rsidP="009A1643">
      <w:pPr>
        <w:pStyle w:val="ListParagraph"/>
        <w:numPr>
          <w:ilvl w:val="0"/>
          <w:numId w:val="1"/>
        </w:numPr>
      </w:pPr>
      <w:r>
        <w:t>! there was the fix in the other page</w:t>
      </w:r>
    </w:p>
    <w:p w:rsidR="009A1643" w:rsidRDefault="009A1643" w:rsidP="00454D1C"/>
    <w:p w:rsidR="00454D1C" w:rsidRDefault="00454D1C" w:rsidP="00454D1C">
      <w:pPr>
        <w:pStyle w:val="Heading1"/>
      </w:pPr>
      <w:r>
        <w:t>TASK 2</w:t>
      </w:r>
    </w:p>
    <w:p w:rsidR="00FF37D4" w:rsidRDefault="00FF37D4" w:rsidP="00FF37D4">
      <w:pPr>
        <w:pStyle w:val="ListParagraph"/>
        <w:numPr>
          <w:ilvl w:val="0"/>
          <w:numId w:val="1"/>
        </w:numPr>
      </w:pPr>
      <w:r>
        <w:t>Added attribute that holds the rain value for each flownode</w:t>
      </w:r>
      <w:bookmarkStart w:id="0" w:name="_GoBack"/>
      <w:bookmarkEnd w:id="0"/>
    </w:p>
    <w:p w:rsidR="00F03DB2" w:rsidRDefault="00F11526" w:rsidP="00F11526">
      <w:pPr>
        <w:pStyle w:val="ListParagraph"/>
        <w:numPr>
          <w:ilvl w:val="0"/>
          <w:numId w:val="1"/>
        </w:numPr>
      </w:pPr>
      <w:r>
        <w:t>Method setRain</w:t>
      </w:r>
    </w:p>
    <w:p w:rsidR="00F11526" w:rsidRDefault="00F11526" w:rsidP="00F11526">
      <w:pPr>
        <w:pStyle w:val="ListParagraph"/>
        <w:numPr>
          <w:ilvl w:val="0"/>
          <w:numId w:val="1"/>
        </w:numPr>
      </w:pPr>
      <w:r>
        <w:t>Method getRain</w:t>
      </w:r>
    </w:p>
    <w:p w:rsidR="00F11526" w:rsidRDefault="00F11526" w:rsidP="00F11526">
      <w:pPr>
        <w:pStyle w:val="ListParagraph"/>
        <w:numPr>
          <w:ilvl w:val="0"/>
          <w:numId w:val="1"/>
        </w:numPr>
      </w:pPr>
      <w:r>
        <w:t>Method getFlow</w:t>
      </w:r>
    </w:p>
    <w:p w:rsidR="00F11526" w:rsidRDefault="00F11526" w:rsidP="00F11526">
      <w:pPr>
        <w:pStyle w:val="ListParagraph"/>
        <w:numPr>
          <w:ilvl w:val="0"/>
          <w:numId w:val="1"/>
        </w:numPr>
      </w:pPr>
      <w:r>
        <w:t>Added attribute that holds the rain value for each flownode</w:t>
      </w:r>
    </w:p>
    <w:p w:rsidR="00846D55" w:rsidRPr="00F03DB2" w:rsidRDefault="00F11526" w:rsidP="00846D55">
      <w:pPr>
        <w:pStyle w:val="ListParagraph"/>
        <w:numPr>
          <w:ilvl w:val="0"/>
          <w:numId w:val="1"/>
        </w:numPr>
      </w:pPr>
      <w:r>
        <w:t>GET FLOW</w:t>
      </w:r>
      <w:r w:rsidR="00FF37D4">
        <w:t xml:space="preserve"> RECURSIVELY</w:t>
      </w:r>
      <w:r>
        <w:t>: Added method in FlowNodes to get the upnodes</w:t>
      </w:r>
      <w:r w:rsidR="006F6CB0">
        <w:t>, get the quantity of rain in each - RECURSION</w:t>
      </w:r>
    </w:p>
    <w:p w:rsidR="00F03DB2" w:rsidRDefault="00F03DB2" w:rsidP="00F03DB2"/>
    <w:p w:rsidR="00F03DB2" w:rsidRDefault="00F03DB2" w:rsidP="00F03DB2">
      <w:pPr>
        <w:pStyle w:val="Heading1"/>
      </w:pPr>
      <w:r>
        <w:t>TASK 3</w:t>
      </w:r>
    </w:p>
    <w:p w:rsidR="00F11526" w:rsidRPr="00F03DB2" w:rsidRDefault="00F11526" w:rsidP="00F11526">
      <w:pPr>
        <w:pStyle w:val="ListParagraph"/>
        <w:numPr>
          <w:ilvl w:val="0"/>
          <w:numId w:val="1"/>
        </w:numPr>
      </w:pPr>
      <w:r w:rsidRPr="00846D55">
        <w:rPr>
          <w:b/>
        </w:rPr>
        <w:t>GET FLOW</w:t>
      </w:r>
      <w:r>
        <w:t xml:space="preserve">: Added method in FlowNodes to get the upnodes, get the quantity of rain in the </w:t>
      </w:r>
      <w:r w:rsidR="00846D55">
        <w:t xml:space="preserve">node </w:t>
      </w:r>
    </w:p>
    <w:sectPr w:rsidR="00F11526" w:rsidRPr="00F03DB2">
      <w:pgSz w:w="12240" w:h="15840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AA5055"/>
    <w:multiLevelType w:val="hybridMultilevel"/>
    <w:tmpl w:val="5AC82272"/>
    <w:lvl w:ilvl="0" w:tplc="7108CAF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wNLQ0MzU2NzU0NzBS0lEKTi0uzszPAykwqgUA7wDsvSwAAAA="/>
  </w:docVars>
  <w:rsids>
    <w:rsidRoot w:val="0033229C"/>
    <w:rsid w:val="000965D9"/>
    <w:rsid w:val="000C5AFD"/>
    <w:rsid w:val="0033229C"/>
    <w:rsid w:val="00454D1C"/>
    <w:rsid w:val="006F6CB0"/>
    <w:rsid w:val="007D2CCB"/>
    <w:rsid w:val="0083093E"/>
    <w:rsid w:val="00846D55"/>
    <w:rsid w:val="009A1643"/>
    <w:rsid w:val="00F03DB2"/>
    <w:rsid w:val="00F11526"/>
    <w:rsid w:val="00FF3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C904292-A393-4836-8E02-2AE124675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C5AF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AF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Default">
    <w:name w:val="Default"/>
    <w:rsid w:val="000C5AF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A16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5</TotalTime>
  <Pages>1</Pages>
  <Words>103</Words>
  <Characters>5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zzolato Marco</dc:creator>
  <cp:keywords/>
  <dc:description/>
  <cp:lastModifiedBy>Pizzolato Marco</cp:lastModifiedBy>
  <cp:revision>7</cp:revision>
  <dcterms:created xsi:type="dcterms:W3CDTF">2018-03-20T09:32:00Z</dcterms:created>
  <dcterms:modified xsi:type="dcterms:W3CDTF">2018-03-21T12:19:00Z</dcterms:modified>
</cp:coreProperties>
</file>